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3522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Luciano Teixeira</dc:creator>
  <dcterms:created xsi:type="dcterms:W3CDTF">2018-06-25T00:27:31Z</dcterms:created>
  <dcterms:modified xsi:type="dcterms:W3CDTF">2018-06-25T00:27:31Z</dcterms:modified>
</cp:coreProperties>
</file>